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D2F67" w14:textId="77777777" w:rsidR="008D1124" w:rsidRPr="007A6D10" w:rsidRDefault="00AC3146" w:rsidP="007A6D10">
      <w:pPr>
        <w:pStyle w:val="a4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a4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a5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 xml:space="preserve">Ιερά οδός 75, Αθήνα 118 55 - </w:t>
      </w:r>
      <w:proofErr w:type="spellStart"/>
      <w:r w:rsidRPr="007A6D10">
        <w:rPr>
          <w:rFonts w:ascii="Calibri" w:hAnsi="Calibri" w:cs="Tahoma"/>
        </w:rPr>
        <w:t>Τηλ</w:t>
      </w:r>
      <w:proofErr w:type="spellEnd"/>
      <w:r w:rsidRPr="007A6D10">
        <w:rPr>
          <w:rFonts w:ascii="Calibri" w:hAnsi="Calibri" w:cs="Tahoma"/>
        </w:rPr>
        <w:t>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proofErr w:type="spellStart"/>
      <w:r w:rsidRPr="007A6D10">
        <w:rPr>
          <w:rFonts w:ascii="Calibri" w:hAnsi="Calibri" w:cs="Tahoma"/>
          <w:lang w:val="en-US"/>
        </w:rPr>
        <w:t>mpapaf</w:t>
      </w:r>
      <w:proofErr w:type="spellEnd"/>
      <w:r w:rsidRPr="007A6D10">
        <w:rPr>
          <w:rFonts w:ascii="Calibri" w:hAnsi="Calibri" w:cs="Tahoma"/>
        </w:rPr>
        <w:t>@</w:t>
      </w:r>
      <w:proofErr w:type="spellStart"/>
      <w:r w:rsidRPr="007A6D10">
        <w:rPr>
          <w:rFonts w:ascii="Calibri" w:hAnsi="Calibri" w:cs="Tahoma"/>
          <w:lang w:val="en-US"/>
        </w:rPr>
        <w:t>aua</w:t>
      </w:r>
      <w:proofErr w:type="spellEnd"/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Pr="00E973F1" w:rsidRDefault="00411584" w:rsidP="00783094">
      <w:pPr>
        <w:ind w:right="-52"/>
        <w:rPr>
          <w:rFonts w:asciiTheme="minorHAnsi" w:hAnsiTheme="minorHAnsi" w:cstheme="minorHAnsi"/>
          <w:sz w:val="24"/>
          <w:szCs w:val="24"/>
        </w:rPr>
      </w:pPr>
    </w:p>
    <w:p w14:paraId="43FD1700" w14:textId="2CA697B1" w:rsidR="002E49E3" w:rsidRDefault="00CD2FAE" w:rsidP="00552F6B">
      <w:pPr>
        <w:ind w:right="-52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GB"/>
        </w:rPr>
        <w:t>1</w:t>
      </w:r>
      <w:r w:rsidR="008D1124" w:rsidRPr="00E973F1">
        <w:rPr>
          <w:rFonts w:asciiTheme="minorHAnsi" w:hAnsiTheme="minorHAnsi" w:cstheme="minorHAnsi"/>
          <w:b/>
          <w:bCs/>
          <w:sz w:val="24"/>
          <w:szCs w:val="24"/>
        </w:rPr>
        <w:t>/</w:t>
      </w:r>
      <w:r>
        <w:rPr>
          <w:rFonts w:asciiTheme="minorHAnsi" w:hAnsiTheme="minorHAnsi" w:cstheme="minorHAnsi"/>
          <w:b/>
          <w:bCs/>
          <w:sz w:val="24"/>
          <w:szCs w:val="24"/>
          <w:lang w:val="en-GB"/>
        </w:rPr>
        <w:t>6</w:t>
      </w:r>
      <w:r w:rsidR="008D1124" w:rsidRPr="00E973F1">
        <w:rPr>
          <w:rFonts w:asciiTheme="minorHAnsi" w:hAnsiTheme="minorHAnsi" w:cstheme="minorHAnsi"/>
          <w:b/>
          <w:bCs/>
          <w:sz w:val="24"/>
          <w:szCs w:val="24"/>
        </w:rPr>
        <w:t>/20</w:t>
      </w:r>
      <w:r w:rsidR="00185060" w:rsidRPr="00E973F1">
        <w:rPr>
          <w:rFonts w:asciiTheme="minorHAnsi" w:hAnsiTheme="minorHAnsi" w:cstheme="minorHAnsi"/>
          <w:b/>
          <w:bCs/>
          <w:sz w:val="24"/>
          <w:szCs w:val="24"/>
        </w:rPr>
        <w:t>20</w:t>
      </w:r>
    </w:p>
    <w:p w14:paraId="39E300C3" w14:textId="77777777" w:rsidR="007942E4" w:rsidRPr="00E973F1" w:rsidRDefault="007942E4" w:rsidP="00552F6B">
      <w:pPr>
        <w:ind w:right="-52"/>
        <w:rPr>
          <w:rFonts w:asciiTheme="minorHAnsi" w:hAnsiTheme="minorHAnsi" w:cstheme="minorHAnsi"/>
          <w:b/>
          <w:bCs/>
          <w:sz w:val="24"/>
          <w:szCs w:val="24"/>
        </w:rPr>
      </w:pPr>
    </w:p>
    <w:p w14:paraId="57702B95" w14:textId="4B97578C" w:rsidR="008D1124" w:rsidRPr="00E973F1" w:rsidRDefault="008D1124" w:rsidP="00701DBB">
      <w:pPr>
        <w:pStyle w:val="8"/>
        <w:shd w:val="clear" w:color="auto" w:fill="92CDDC" w:themeFill="accent5" w:themeFillTint="99"/>
        <w:rPr>
          <w:rFonts w:asciiTheme="minorHAnsi" w:hAnsiTheme="minorHAnsi" w:cstheme="minorHAnsi"/>
          <w:bCs/>
          <w:sz w:val="24"/>
          <w:szCs w:val="24"/>
        </w:rPr>
      </w:pPr>
      <w:r w:rsidRPr="00E973F1">
        <w:rPr>
          <w:rFonts w:asciiTheme="minorHAnsi" w:hAnsiTheme="minorHAnsi" w:cstheme="minorHAnsi"/>
          <w:bCs/>
          <w:sz w:val="24"/>
          <w:szCs w:val="24"/>
        </w:rPr>
        <w:t>Α Ν Α Κ Ο Ι Ν Ω Σ Η</w:t>
      </w:r>
    </w:p>
    <w:p w14:paraId="02DD687D" w14:textId="77777777" w:rsidR="002E49E3" w:rsidRDefault="002E49E3" w:rsidP="002E49E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76245A37" w14:textId="07487C83" w:rsidR="002E49E3" w:rsidRPr="002E49E3" w:rsidRDefault="002E49E3" w:rsidP="002E49E3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2E49E3">
        <w:rPr>
          <w:rFonts w:asciiTheme="minorHAnsi" w:hAnsiTheme="minorHAnsi" w:cstheme="minorHAnsi"/>
          <w:b/>
          <w:bCs/>
          <w:sz w:val="24"/>
          <w:szCs w:val="24"/>
        </w:rPr>
        <w:t>Πρόγραμμα επαναληπτικών εργαστηριακών ασκήσεων με φυσική παρουσία, του μαθήματος «Καλλωπιστικά Φυτά» 8ου Εξ ΕΦΠ.</w:t>
      </w:r>
    </w:p>
    <w:p w14:paraId="6BA5E697" w14:textId="77777777" w:rsidR="002E49E3" w:rsidRPr="002E49E3" w:rsidRDefault="002E49E3" w:rsidP="002E49E3">
      <w:pPr>
        <w:rPr>
          <w:rFonts w:asciiTheme="minorHAnsi" w:hAnsiTheme="minorHAnsi" w:cstheme="minorHAnsi"/>
          <w:sz w:val="24"/>
          <w:szCs w:val="24"/>
        </w:rPr>
      </w:pPr>
    </w:p>
    <w:p w14:paraId="6CF758EE" w14:textId="7E0DBB42" w:rsidR="002E49E3" w:rsidRPr="002E49E3" w:rsidRDefault="00CD2FAE" w:rsidP="002E49E3">
      <w:pPr>
        <w:shd w:val="clear" w:color="auto" w:fill="0F243E" w:themeFill="text2" w:themeFillShade="80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Δεύτερη</w:t>
      </w:r>
      <w:r w:rsidR="002E49E3" w:rsidRPr="002E49E3">
        <w:rPr>
          <w:rFonts w:asciiTheme="minorHAnsi" w:hAnsiTheme="minorHAnsi" w:cstheme="minorHAnsi"/>
          <w:b/>
          <w:bCs/>
          <w:sz w:val="24"/>
          <w:szCs w:val="24"/>
        </w:rPr>
        <w:t xml:space="preserve"> επαναληπτική άσκηση</w:t>
      </w:r>
      <w:r w:rsidR="00800E07">
        <w:rPr>
          <w:rFonts w:asciiTheme="minorHAnsi" w:hAnsiTheme="minorHAnsi" w:cstheme="minorHAnsi"/>
          <w:b/>
          <w:bCs/>
          <w:sz w:val="24"/>
          <w:szCs w:val="24"/>
        </w:rPr>
        <w:t xml:space="preserve">: </w:t>
      </w:r>
      <w:r w:rsidR="00800E07" w:rsidRPr="00800E07">
        <w:rPr>
          <w:rFonts w:asciiTheme="minorHAnsi" w:hAnsiTheme="minorHAnsi" w:cstheme="minorHAnsi"/>
          <w:b/>
          <w:bCs/>
          <w:sz w:val="24"/>
          <w:szCs w:val="24"/>
        </w:rPr>
        <w:t>Τετάρτη 3.6.2020</w:t>
      </w:r>
    </w:p>
    <w:p w14:paraId="113BDCE1" w14:textId="333BAEAF" w:rsidR="00CD2FAE" w:rsidRDefault="00CD2FAE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  <w:bookmarkStart w:id="0" w:name="_Hlk41929096"/>
    </w:p>
    <w:bookmarkEnd w:id="0"/>
    <w:p w14:paraId="6E1F1EE7" w14:textId="2B665E49" w:rsidR="008A1F5A" w:rsidRDefault="002E49E3" w:rsidP="002E49E3">
      <w:pPr>
        <w:rPr>
          <w:rFonts w:asciiTheme="minorHAnsi" w:hAnsiTheme="minorHAnsi" w:cstheme="minorHAnsi"/>
          <w:sz w:val="24"/>
          <w:szCs w:val="24"/>
        </w:rPr>
      </w:pPr>
      <w:r w:rsidRPr="008A1F5A">
        <w:rPr>
          <w:rFonts w:asciiTheme="minorHAnsi" w:hAnsiTheme="minorHAnsi" w:cstheme="minorHAnsi"/>
          <w:b/>
          <w:bCs/>
          <w:sz w:val="24"/>
          <w:szCs w:val="24"/>
        </w:rPr>
        <w:t>1</w:t>
      </w:r>
      <w:r w:rsidR="00CD2FAE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Pr="008A1F5A">
        <w:rPr>
          <w:rFonts w:asciiTheme="minorHAnsi" w:hAnsiTheme="minorHAnsi" w:cstheme="minorHAnsi"/>
          <w:b/>
          <w:bCs/>
          <w:sz w:val="24"/>
          <w:szCs w:val="24"/>
        </w:rPr>
        <w:t xml:space="preserve">:30 </w:t>
      </w:r>
      <w:r w:rsidRPr="002E49E3">
        <w:rPr>
          <w:rFonts w:asciiTheme="minorHAnsi" w:hAnsiTheme="minorHAnsi" w:cstheme="minorHAnsi"/>
          <w:sz w:val="24"/>
          <w:szCs w:val="24"/>
        </w:rPr>
        <w:t xml:space="preserve">(Τμήματα Α, </w:t>
      </w:r>
      <w:r w:rsidR="0049752F">
        <w:rPr>
          <w:rFonts w:asciiTheme="minorHAnsi" w:hAnsiTheme="minorHAnsi" w:cstheme="minorHAnsi"/>
          <w:sz w:val="24"/>
          <w:szCs w:val="24"/>
        </w:rPr>
        <w:t>Γ</w:t>
      </w:r>
      <w:r w:rsidRPr="002E49E3">
        <w:rPr>
          <w:rFonts w:asciiTheme="minorHAnsi" w:hAnsiTheme="minorHAnsi" w:cstheme="minorHAnsi"/>
          <w:sz w:val="24"/>
          <w:szCs w:val="24"/>
        </w:rPr>
        <w:t xml:space="preserve">, </w:t>
      </w:r>
      <w:r w:rsidR="0049752F">
        <w:rPr>
          <w:rFonts w:asciiTheme="minorHAnsi" w:hAnsiTheme="minorHAnsi" w:cstheme="minorHAnsi"/>
          <w:sz w:val="24"/>
          <w:szCs w:val="24"/>
        </w:rPr>
        <w:t>Ε, Ζ</w:t>
      </w:r>
      <w:r w:rsidRPr="002E49E3">
        <w:rPr>
          <w:rFonts w:asciiTheme="minorHAnsi" w:hAnsiTheme="minorHAnsi" w:cstheme="minorHAnsi"/>
          <w:sz w:val="24"/>
          <w:szCs w:val="24"/>
        </w:rPr>
        <w:t>)</w:t>
      </w:r>
    </w:p>
    <w:p w14:paraId="6AF43819" w14:textId="417171F4" w:rsidR="0041433A" w:rsidRDefault="00CD2FAE" w:rsidP="002E49E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13</w:t>
      </w:r>
      <w:r w:rsidR="002E49E3" w:rsidRPr="008A1F5A">
        <w:rPr>
          <w:rFonts w:asciiTheme="minorHAnsi" w:hAnsiTheme="minorHAnsi" w:cstheme="minorHAnsi"/>
          <w:b/>
          <w:bCs/>
          <w:sz w:val="24"/>
          <w:szCs w:val="24"/>
        </w:rPr>
        <w:t>:</w:t>
      </w:r>
      <w:r>
        <w:rPr>
          <w:rFonts w:asciiTheme="minorHAnsi" w:hAnsiTheme="minorHAnsi" w:cstheme="minorHAnsi"/>
          <w:b/>
          <w:bCs/>
          <w:sz w:val="24"/>
          <w:szCs w:val="24"/>
        </w:rPr>
        <w:t>3</w:t>
      </w:r>
      <w:r w:rsidR="002E49E3" w:rsidRPr="008A1F5A">
        <w:rPr>
          <w:rFonts w:asciiTheme="minorHAnsi" w:hAnsiTheme="minorHAnsi" w:cstheme="minorHAnsi"/>
          <w:b/>
          <w:bCs/>
          <w:sz w:val="24"/>
          <w:szCs w:val="24"/>
        </w:rPr>
        <w:t>0</w:t>
      </w:r>
      <w:r w:rsidR="002E49E3" w:rsidRPr="002E49E3">
        <w:rPr>
          <w:rFonts w:asciiTheme="minorHAnsi" w:hAnsiTheme="minorHAnsi" w:cstheme="minorHAnsi"/>
          <w:sz w:val="24"/>
          <w:szCs w:val="24"/>
        </w:rPr>
        <w:t xml:space="preserve"> (Τμήματα </w:t>
      </w:r>
      <w:r w:rsidR="0049752F">
        <w:rPr>
          <w:rFonts w:asciiTheme="minorHAnsi" w:hAnsiTheme="minorHAnsi" w:cstheme="minorHAnsi"/>
          <w:sz w:val="24"/>
          <w:szCs w:val="24"/>
        </w:rPr>
        <w:t>Β</w:t>
      </w:r>
      <w:r w:rsidR="002E49E3" w:rsidRPr="002E49E3">
        <w:rPr>
          <w:rFonts w:asciiTheme="minorHAnsi" w:hAnsiTheme="minorHAnsi" w:cstheme="minorHAnsi"/>
          <w:sz w:val="24"/>
          <w:szCs w:val="24"/>
        </w:rPr>
        <w:t xml:space="preserve">, </w:t>
      </w:r>
      <w:r w:rsidR="0049752F">
        <w:rPr>
          <w:rFonts w:asciiTheme="minorHAnsi" w:hAnsiTheme="minorHAnsi" w:cstheme="minorHAnsi"/>
          <w:sz w:val="24"/>
          <w:szCs w:val="24"/>
        </w:rPr>
        <w:t>Δ</w:t>
      </w:r>
      <w:r w:rsidR="002E49E3" w:rsidRPr="002E49E3">
        <w:rPr>
          <w:rFonts w:asciiTheme="minorHAnsi" w:hAnsiTheme="minorHAnsi" w:cstheme="minorHAnsi"/>
          <w:sz w:val="24"/>
          <w:szCs w:val="24"/>
        </w:rPr>
        <w:t xml:space="preserve">, </w:t>
      </w:r>
      <w:r w:rsidR="0049752F">
        <w:rPr>
          <w:rFonts w:asciiTheme="minorHAnsi" w:hAnsiTheme="minorHAnsi" w:cstheme="minorHAnsi"/>
          <w:sz w:val="24"/>
          <w:szCs w:val="24"/>
        </w:rPr>
        <w:t xml:space="preserve">ΣΤ, </w:t>
      </w:r>
      <w:r w:rsidR="002E49E3" w:rsidRPr="002E49E3">
        <w:rPr>
          <w:rFonts w:asciiTheme="minorHAnsi" w:hAnsiTheme="minorHAnsi" w:cstheme="minorHAnsi"/>
          <w:sz w:val="24"/>
          <w:szCs w:val="24"/>
        </w:rPr>
        <w:t>Η)</w:t>
      </w:r>
    </w:p>
    <w:p w14:paraId="3DCFEF2A" w14:textId="216A3DA9" w:rsidR="002E49E3" w:rsidRDefault="002E49E3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678020F" w14:textId="16518C68" w:rsidR="00CD2FAE" w:rsidRDefault="00F511B1" w:rsidP="00CD2FAE">
      <w:pPr>
        <w:pBdr>
          <w:top w:val="single" w:sz="4" w:space="1" w:color="auto"/>
        </w:pBd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Προσοχή: </w:t>
      </w:r>
    </w:p>
    <w:p w14:paraId="268BF080" w14:textId="5353CC99" w:rsidR="002E49E3" w:rsidRPr="00CD2FAE" w:rsidRDefault="00CD2FAE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12:30: </w:t>
      </w:r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Τα τμήματα Α (Μπερτσουκλή) και 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Ε</w:t>
      </w:r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 (</w:t>
      </w:r>
      <w:proofErr w:type="spellStart"/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>Γκόλτσιου</w:t>
      </w:r>
      <w:proofErr w:type="spellEnd"/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>) θα συναντηθούν έξω από τ</w:t>
      </w:r>
      <w:r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ην Βιβλιοθήκη </w:t>
      </w:r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και τα 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Γ</w:t>
      </w:r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 (Ντούλα) και 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Ζ</w:t>
      </w:r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 (</w:t>
      </w:r>
      <w:proofErr w:type="spellStart"/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>Τρίγκα</w:t>
      </w:r>
      <w:proofErr w:type="spellEnd"/>
      <w:r w:rsidR="002E49E3" w:rsidRPr="00CD2FAE">
        <w:rPr>
          <w:rFonts w:asciiTheme="minorHAnsi" w:hAnsiTheme="minorHAnsi" w:cstheme="minorHAnsi"/>
          <w:b/>
          <w:bCs/>
          <w:sz w:val="24"/>
          <w:szCs w:val="24"/>
        </w:rPr>
        <w:t>) στην είσοδο του οικείου Εργαστηρίου.</w:t>
      </w:r>
    </w:p>
    <w:p w14:paraId="502B8383" w14:textId="71736A7C" w:rsidR="0041433A" w:rsidRPr="00CD2FAE" w:rsidRDefault="0041433A" w:rsidP="002E49E3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3684FF16" w14:textId="16A806BD" w:rsidR="0041433A" w:rsidRPr="00CD2FAE" w:rsidRDefault="00CD2FAE" w:rsidP="00FF7CFD">
      <w:pPr>
        <w:pBdr>
          <w:bottom w:val="single" w:sz="4" w:space="1" w:color="auto"/>
        </w:pBdr>
        <w:rPr>
          <w:rFonts w:asciiTheme="minorHAnsi" w:hAnsiTheme="minorHAnsi" w:cstheme="minorHAnsi"/>
          <w:b/>
          <w:bCs/>
          <w:sz w:val="24"/>
          <w:szCs w:val="24"/>
        </w:rPr>
      </w:pPr>
      <w:r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13:30: 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Τα τμήματα Β (Μπερτσουκλή) και ΣΤ (</w:t>
      </w:r>
      <w:proofErr w:type="spellStart"/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Γκόλτσιου</w:t>
      </w:r>
      <w:proofErr w:type="spellEnd"/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) θα συναντηθούν έξω από τ</w:t>
      </w:r>
      <w:r w:rsidRPr="00CD2FAE">
        <w:rPr>
          <w:rFonts w:asciiTheme="minorHAnsi" w:hAnsiTheme="minorHAnsi" w:cstheme="minorHAnsi"/>
          <w:b/>
          <w:bCs/>
          <w:sz w:val="24"/>
          <w:szCs w:val="24"/>
        </w:rPr>
        <w:t>ην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Βιβλιοθήκη 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και τα </w:t>
      </w:r>
      <w:r w:rsidR="00F511B1" w:rsidRPr="00CD2FAE">
        <w:rPr>
          <w:rFonts w:asciiTheme="minorHAnsi" w:hAnsiTheme="minorHAnsi" w:cstheme="minorHAnsi"/>
          <w:b/>
          <w:bCs/>
          <w:sz w:val="24"/>
          <w:szCs w:val="24"/>
        </w:rPr>
        <w:t>Δ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 (Ντούλα) και </w:t>
      </w:r>
      <w:r w:rsidR="00F511B1" w:rsidRPr="00CD2FAE">
        <w:rPr>
          <w:rFonts w:asciiTheme="minorHAnsi" w:hAnsiTheme="minorHAnsi" w:cstheme="minorHAnsi"/>
          <w:b/>
          <w:bCs/>
          <w:sz w:val="24"/>
          <w:szCs w:val="24"/>
        </w:rPr>
        <w:t>Η</w:t>
      </w:r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 xml:space="preserve"> (</w:t>
      </w:r>
      <w:proofErr w:type="spellStart"/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Τρίγκα</w:t>
      </w:r>
      <w:proofErr w:type="spellEnd"/>
      <w:r w:rsidR="0041433A" w:rsidRPr="00CD2FAE">
        <w:rPr>
          <w:rFonts w:asciiTheme="minorHAnsi" w:hAnsiTheme="minorHAnsi" w:cstheme="minorHAnsi"/>
          <w:b/>
          <w:bCs/>
          <w:sz w:val="24"/>
          <w:szCs w:val="24"/>
        </w:rPr>
        <w:t>) στην είσοδο του οικείου Εργαστηρίου.</w:t>
      </w:r>
    </w:p>
    <w:p w14:paraId="19FFBDFA" w14:textId="77777777" w:rsidR="0041433A" w:rsidRPr="0041433A" w:rsidRDefault="0041433A" w:rsidP="002E49E3">
      <w:pPr>
        <w:rPr>
          <w:rFonts w:asciiTheme="minorHAnsi" w:hAnsiTheme="minorHAnsi" w:cstheme="minorHAnsi"/>
          <w:sz w:val="24"/>
          <w:szCs w:val="24"/>
        </w:rPr>
      </w:pPr>
    </w:p>
    <w:p w14:paraId="33146D2F" w14:textId="2EE4BC72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Οι φοιτητές θα πρέπει να ακολουθούν όλες τις οδηγίες και μέτρα ασφαλείας για τον </w:t>
      </w:r>
      <w:proofErr w:type="spellStart"/>
      <w:r w:rsidRPr="0041433A">
        <w:rPr>
          <w:rFonts w:asciiTheme="minorHAnsi" w:hAnsiTheme="minorHAnsi" w:cstheme="minorHAnsi"/>
          <w:sz w:val="24"/>
          <w:szCs w:val="24"/>
          <w:lang w:val="en-US"/>
        </w:rPr>
        <w:t>Covid</w:t>
      </w:r>
      <w:proofErr w:type="spellEnd"/>
      <w:r w:rsidRPr="0041433A">
        <w:rPr>
          <w:rFonts w:asciiTheme="minorHAnsi" w:hAnsiTheme="minorHAnsi" w:cstheme="minorHAnsi"/>
          <w:sz w:val="24"/>
          <w:szCs w:val="24"/>
        </w:rPr>
        <w:t>-19 συμφώνα με τις συστάσεις των ειδικών και να τηρούν και μεταξύ τους απόσταση 1,5 μέτρων.</w:t>
      </w:r>
    </w:p>
    <w:p w14:paraId="181E20E2" w14:textId="56E02BCF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Σε κάθε άσκηση θα υποδεικνύεται η θέση στο Ανθοκομείο και στους υπαίθριους χώρους του ΓΠΑ των Καλλωπιστικών Φυτών που έχετε διδαχθεί μέσω των </w:t>
      </w:r>
      <w:r w:rsidRPr="0041433A">
        <w:rPr>
          <w:rFonts w:asciiTheme="minorHAnsi" w:hAnsiTheme="minorHAnsi" w:cstheme="minorHAnsi"/>
          <w:sz w:val="24"/>
          <w:szCs w:val="24"/>
          <w:lang w:val="en-US"/>
        </w:rPr>
        <w:t>video</w:t>
      </w:r>
      <w:r w:rsidRPr="0041433A">
        <w:rPr>
          <w:rFonts w:asciiTheme="minorHAnsi" w:hAnsiTheme="minorHAnsi" w:cstheme="minorHAnsi"/>
          <w:sz w:val="24"/>
          <w:szCs w:val="24"/>
        </w:rPr>
        <w:t xml:space="preserve"> των εργαστηριακών ασκήσεων που έχουν αναρτηθεί στο </w:t>
      </w:r>
      <w:r w:rsidRPr="0041433A">
        <w:rPr>
          <w:rFonts w:asciiTheme="minorHAnsi" w:hAnsiTheme="minorHAnsi" w:cstheme="minorHAnsi"/>
          <w:sz w:val="24"/>
          <w:szCs w:val="24"/>
          <w:lang w:val="en-US"/>
        </w:rPr>
        <w:t>e</w:t>
      </w:r>
      <w:r w:rsidRPr="0041433A">
        <w:rPr>
          <w:rFonts w:asciiTheme="minorHAnsi" w:hAnsiTheme="minorHAnsi" w:cstheme="minorHAnsi"/>
          <w:sz w:val="24"/>
          <w:szCs w:val="24"/>
        </w:rPr>
        <w:t>-</w:t>
      </w:r>
      <w:r w:rsidRPr="0041433A">
        <w:rPr>
          <w:rFonts w:asciiTheme="minorHAnsi" w:hAnsiTheme="minorHAnsi" w:cstheme="minorHAnsi"/>
          <w:sz w:val="24"/>
          <w:szCs w:val="24"/>
          <w:lang w:val="en-US"/>
        </w:rPr>
        <w:t>class</w:t>
      </w:r>
    </w:p>
    <w:p w14:paraId="3CC6DB93" w14:textId="12B93806" w:rsidR="0041433A" w:rsidRPr="0041433A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41433A">
        <w:rPr>
          <w:rFonts w:asciiTheme="minorHAnsi" w:hAnsiTheme="minorHAnsi" w:cstheme="minorHAnsi"/>
          <w:sz w:val="24"/>
          <w:szCs w:val="24"/>
        </w:rPr>
        <w:t xml:space="preserve">Η συμμετοχή σε αυτά γίνεται </w:t>
      </w:r>
      <w:r w:rsidRPr="0041433A">
        <w:rPr>
          <w:rFonts w:asciiTheme="minorHAnsi" w:hAnsiTheme="minorHAnsi" w:cstheme="minorHAnsi"/>
          <w:b/>
          <w:bCs/>
          <w:sz w:val="24"/>
          <w:szCs w:val="24"/>
        </w:rPr>
        <w:t>αυστηρά βάση της κατανομής</w:t>
      </w:r>
      <w:r w:rsidRPr="0041433A">
        <w:rPr>
          <w:rFonts w:asciiTheme="minorHAnsi" w:hAnsiTheme="minorHAnsi" w:cstheme="minorHAnsi"/>
          <w:sz w:val="24"/>
          <w:szCs w:val="24"/>
        </w:rPr>
        <w:t xml:space="preserve"> που αναγράφεται στο πρόγραμμα.</w:t>
      </w:r>
    </w:p>
    <w:p w14:paraId="69AF7556" w14:textId="19555713" w:rsidR="0041433A" w:rsidRPr="00FF7CFD" w:rsidRDefault="0041433A" w:rsidP="00FF7CFD">
      <w:pPr>
        <w:pStyle w:val="a9"/>
        <w:numPr>
          <w:ilvl w:val="0"/>
          <w:numId w:val="12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FF7CFD">
        <w:rPr>
          <w:rFonts w:asciiTheme="minorHAnsi" w:hAnsiTheme="minorHAnsi" w:cstheme="minorHAnsi"/>
          <w:sz w:val="24"/>
          <w:szCs w:val="24"/>
        </w:rPr>
        <w:t xml:space="preserve">Συστήνεται να έχετε μαζί σας ένα ντοσιέ με τη λίστα των </w:t>
      </w:r>
      <w:proofErr w:type="spellStart"/>
      <w:r w:rsidRPr="00FF7CFD">
        <w:rPr>
          <w:rFonts w:asciiTheme="minorHAnsi" w:hAnsiTheme="minorHAnsi" w:cstheme="minorHAnsi"/>
          <w:sz w:val="24"/>
          <w:szCs w:val="24"/>
        </w:rPr>
        <w:t>καλ</w:t>
      </w:r>
      <w:proofErr w:type="spellEnd"/>
      <w:r w:rsidRPr="00FF7CFD">
        <w:rPr>
          <w:rFonts w:asciiTheme="minorHAnsi" w:hAnsiTheme="minorHAnsi" w:cstheme="minorHAnsi"/>
          <w:sz w:val="24"/>
          <w:szCs w:val="24"/>
        </w:rPr>
        <w:t>. φυτών για να σημειώνετε τις θέσεις των φυτών.</w:t>
      </w:r>
    </w:p>
    <w:p w14:paraId="769A82FD" w14:textId="1320A10A" w:rsidR="008D1124" w:rsidRPr="00EE2AEE" w:rsidRDefault="00FF7CFD" w:rsidP="00FF7CFD">
      <w:pPr>
        <w:pStyle w:val="20"/>
        <w:tabs>
          <w:tab w:val="left" w:pos="5103"/>
        </w:tabs>
        <w:spacing w:line="276" w:lineRule="auto"/>
        <w:jc w:val="right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Α</w:t>
      </w:r>
      <w:r w:rsidR="008D1124" w:rsidRPr="00EE2AEE">
        <w:rPr>
          <w:rFonts w:ascii="Calibri" w:hAnsi="Calibri" w:cs="Calibri"/>
          <w:szCs w:val="24"/>
        </w:rPr>
        <w:t>πό το Εργαστήριο</w:t>
      </w:r>
    </w:p>
    <w:sectPr w:rsidR="008D1124" w:rsidRPr="00EE2AEE" w:rsidSect="00783094">
      <w:pgSz w:w="11906" w:h="16838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3" type="#_x0000_t75" style="width:11.25pt;height:11.25pt" o:bullet="t">
        <v:imagedata r:id="rId1" o:title=""/>
      </v:shape>
    </w:pict>
  </w:numPicBullet>
  <w:abstractNum w:abstractNumId="0" w15:restartNumberingAfterBreak="0">
    <w:nsid w:val="0B3516C8"/>
    <w:multiLevelType w:val="hybridMultilevel"/>
    <w:tmpl w:val="7AFC9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10"/>
  </w:num>
  <w:num w:numId="7">
    <w:abstractNumId w:val="1"/>
  </w:num>
  <w:num w:numId="8">
    <w:abstractNumId w:val="9"/>
  </w:num>
  <w:num w:numId="9">
    <w:abstractNumId w:val="8"/>
  </w:num>
  <w:num w:numId="10">
    <w:abstractNumId w:val="5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zU3NTEGkubmRko6SsGpxcWZ+XkgBca1AFuebb4sAAAA"/>
  </w:docVars>
  <w:rsids>
    <w:rsidRoot w:val="00797247"/>
    <w:rsid w:val="00005342"/>
    <w:rsid w:val="00020DA4"/>
    <w:rsid w:val="00022431"/>
    <w:rsid w:val="0002385E"/>
    <w:rsid w:val="000429AB"/>
    <w:rsid w:val="000640AC"/>
    <w:rsid w:val="0007173C"/>
    <w:rsid w:val="000A2ACF"/>
    <w:rsid w:val="000A337F"/>
    <w:rsid w:val="000B01FD"/>
    <w:rsid w:val="000B0A1B"/>
    <w:rsid w:val="000B1643"/>
    <w:rsid w:val="000F5F28"/>
    <w:rsid w:val="000F62A3"/>
    <w:rsid w:val="000F78B9"/>
    <w:rsid w:val="00103CC7"/>
    <w:rsid w:val="00107E11"/>
    <w:rsid w:val="00112665"/>
    <w:rsid w:val="0013027D"/>
    <w:rsid w:val="00131098"/>
    <w:rsid w:val="00142AC0"/>
    <w:rsid w:val="001750B1"/>
    <w:rsid w:val="001842E6"/>
    <w:rsid w:val="00185060"/>
    <w:rsid w:val="001872FA"/>
    <w:rsid w:val="001B5359"/>
    <w:rsid w:val="001D1785"/>
    <w:rsid w:val="001D3424"/>
    <w:rsid w:val="001F04CF"/>
    <w:rsid w:val="00211173"/>
    <w:rsid w:val="0022073C"/>
    <w:rsid w:val="0022583D"/>
    <w:rsid w:val="00234C4B"/>
    <w:rsid w:val="00240EEC"/>
    <w:rsid w:val="00294F07"/>
    <w:rsid w:val="00297053"/>
    <w:rsid w:val="002B77E6"/>
    <w:rsid w:val="002D129C"/>
    <w:rsid w:val="002D620A"/>
    <w:rsid w:val="002E49E3"/>
    <w:rsid w:val="002E66D0"/>
    <w:rsid w:val="00312FE9"/>
    <w:rsid w:val="00345F0A"/>
    <w:rsid w:val="00391D69"/>
    <w:rsid w:val="003C2EEB"/>
    <w:rsid w:val="003C7575"/>
    <w:rsid w:val="003D6430"/>
    <w:rsid w:val="00411584"/>
    <w:rsid w:val="0041433A"/>
    <w:rsid w:val="00417538"/>
    <w:rsid w:val="004204C6"/>
    <w:rsid w:val="00422BAF"/>
    <w:rsid w:val="00447575"/>
    <w:rsid w:val="00452159"/>
    <w:rsid w:val="004537BD"/>
    <w:rsid w:val="0046703C"/>
    <w:rsid w:val="004751A1"/>
    <w:rsid w:val="00487C1B"/>
    <w:rsid w:val="0049752F"/>
    <w:rsid w:val="004A5122"/>
    <w:rsid w:val="004C6725"/>
    <w:rsid w:val="005123E3"/>
    <w:rsid w:val="00514603"/>
    <w:rsid w:val="005153C7"/>
    <w:rsid w:val="005300F7"/>
    <w:rsid w:val="00544CB9"/>
    <w:rsid w:val="005474DA"/>
    <w:rsid w:val="00552F6B"/>
    <w:rsid w:val="00586918"/>
    <w:rsid w:val="00595B57"/>
    <w:rsid w:val="005B7C5A"/>
    <w:rsid w:val="005C0CCF"/>
    <w:rsid w:val="005C2BEE"/>
    <w:rsid w:val="005E37D1"/>
    <w:rsid w:val="005E4515"/>
    <w:rsid w:val="00614DCF"/>
    <w:rsid w:val="00691835"/>
    <w:rsid w:val="006E588E"/>
    <w:rsid w:val="006E77CF"/>
    <w:rsid w:val="006F6754"/>
    <w:rsid w:val="006F6E82"/>
    <w:rsid w:val="00701DBB"/>
    <w:rsid w:val="00713232"/>
    <w:rsid w:val="0071572C"/>
    <w:rsid w:val="00732C7B"/>
    <w:rsid w:val="00737587"/>
    <w:rsid w:val="00761DA7"/>
    <w:rsid w:val="00763DEE"/>
    <w:rsid w:val="007651C5"/>
    <w:rsid w:val="00767246"/>
    <w:rsid w:val="0076756E"/>
    <w:rsid w:val="007810A5"/>
    <w:rsid w:val="00783094"/>
    <w:rsid w:val="007939BC"/>
    <w:rsid w:val="007942E4"/>
    <w:rsid w:val="00796367"/>
    <w:rsid w:val="00797247"/>
    <w:rsid w:val="007A206D"/>
    <w:rsid w:val="007A6D10"/>
    <w:rsid w:val="007B08E1"/>
    <w:rsid w:val="007D0926"/>
    <w:rsid w:val="007D7A66"/>
    <w:rsid w:val="007E6F97"/>
    <w:rsid w:val="007F2B84"/>
    <w:rsid w:val="007F4A12"/>
    <w:rsid w:val="00800E07"/>
    <w:rsid w:val="00802AEF"/>
    <w:rsid w:val="00832946"/>
    <w:rsid w:val="00836733"/>
    <w:rsid w:val="00837700"/>
    <w:rsid w:val="008460D3"/>
    <w:rsid w:val="00893E63"/>
    <w:rsid w:val="00897910"/>
    <w:rsid w:val="008A0E36"/>
    <w:rsid w:val="008A1F5A"/>
    <w:rsid w:val="008C2AE2"/>
    <w:rsid w:val="008C3341"/>
    <w:rsid w:val="008D0CF9"/>
    <w:rsid w:val="008D1124"/>
    <w:rsid w:val="008E091A"/>
    <w:rsid w:val="00900167"/>
    <w:rsid w:val="0092578C"/>
    <w:rsid w:val="0093242F"/>
    <w:rsid w:val="00940B16"/>
    <w:rsid w:val="00940D38"/>
    <w:rsid w:val="00965DFC"/>
    <w:rsid w:val="00974530"/>
    <w:rsid w:val="009771C4"/>
    <w:rsid w:val="00986E51"/>
    <w:rsid w:val="009B136A"/>
    <w:rsid w:val="009B1FFE"/>
    <w:rsid w:val="00A017FA"/>
    <w:rsid w:val="00A05A78"/>
    <w:rsid w:val="00A57344"/>
    <w:rsid w:val="00A67131"/>
    <w:rsid w:val="00A91C78"/>
    <w:rsid w:val="00A92397"/>
    <w:rsid w:val="00A933FB"/>
    <w:rsid w:val="00AC3146"/>
    <w:rsid w:val="00AC318C"/>
    <w:rsid w:val="00AD0C30"/>
    <w:rsid w:val="00AD3E04"/>
    <w:rsid w:val="00AE41C3"/>
    <w:rsid w:val="00AF0481"/>
    <w:rsid w:val="00B05E46"/>
    <w:rsid w:val="00B24785"/>
    <w:rsid w:val="00B5788F"/>
    <w:rsid w:val="00B74636"/>
    <w:rsid w:val="00BC3AF7"/>
    <w:rsid w:val="00BD17AF"/>
    <w:rsid w:val="00BE03C7"/>
    <w:rsid w:val="00C02DE4"/>
    <w:rsid w:val="00C13506"/>
    <w:rsid w:val="00C231C0"/>
    <w:rsid w:val="00C25D6E"/>
    <w:rsid w:val="00C30825"/>
    <w:rsid w:val="00C520D2"/>
    <w:rsid w:val="00C66BED"/>
    <w:rsid w:val="00C92EE3"/>
    <w:rsid w:val="00CA1225"/>
    <w:rsid w:val="00CB2BBD"/>
    <w:rsid w:val="00CB2F44"/>
    <w:rsid w:val="00CD2FAE"/>
    <w:rsid w:val="00CD3B17"/>
    <w:rsid w:val="00CE0FA2"/>
    <w:rsid w:val="00CE7B87"/>
    <w:rsid w:val="00D03A0D"/>
    <w:rsid w:val="00D07E1F"/>
    <w:rsid w:val="00D44DDF"/>
    <w:rsid w:val="00D46693"/>
    <w:rsid w:val="00D60AD5"/>
    <w:rsid w:val="00D71F2E"/>
    <w:rsid w:val="00D76688"/>
    <w:rsid w:val="00D905A8"/>
    <w:rsid w:val="00DA2C6C"/>
    <w:rsid w:val="00DA37D8"/>
    <w:rsid w:val="00DB39B7"/>
    <w:rsid w:val="00DC2719"/>
    <w:rsid w:val="00DC512A"/>
    <w:rsid w:val="00DD5937"/>
    <w:rsid w:val="00DE5C35"/>
    <w:rsid w:val="00DF1FCE"/>
    <w:rsid w:val="00E044A9"/>
    <w:rsid w:val="00E2101F"/>
    <w:rsid w:val="00E513D6"/>
    <w:rsid w:val="00E60BFD"/>
    <w:rsid w:val="00E63B65"/>
    <w:rsid w:val="00E8284B"/>
    <w:rsid w:val="00E90FB4"/>
    <w:rsid w:val="00E9525D"/>
    <w:rsid w:val="00E973F1"/>
    <w:rsid w:val="00EB2A24"/>
    <w:rsid w:val="00EB2E79"/>
    <w:rsid w:val="00EE1367"/>
    <w:rsid w:val="00EE2AEE"/>
    <w:rsid w:val="00F207DE"/>
    <w:rsid w:val="00F23B42"/>
    <w:rsid w:val="00F47380"/>
    <w:rsid w:val="00F511B1"/>
    <w:rsid w:val="00F71154"/>
    <w:rsid w:val="00F8048C"/>
    <w:rsid w:val="00F80E3C"/>
    <w:rsid w:val="00F923B6"/>
    <w:rsid w:val="00FA2098"/>
    <w:rsid w:val="00FB4DCA"/>
    <w:rsid w:val="00FC3CE2"/>
    <w:rsid w:val="00FD711E"/>
    <w:rsid w:val="00FE4BD3"/>
    <w:rsid w:val="00FF4A0F"/>
    <w:rsid w:val="00FF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13232"/>
  </w:style>
  <w:style w:type="paragraph" w:styleId="1">
    <w:name w:val="heading 1"/>
    <w:basedOn w:val="a"/>
    <w:next w:val="a"/>
    <w:link w:val="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link w:val="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713232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link w:val="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link w:val="Char0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713232"/>
    <w:rPr>
      <w:rFonts w:cs="Times New Roman"/>
      <w:color w:val="0000FF"/>
      <w:u w:val="single"/>
    </w:rPr>
  </w:style>
  <w:style w:type="paragraph" w:styleId="20">
    <w:name w:val="Body Text 2"/>
    <w:basedOn w:val="a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2">
    <w:name w:val="Table Web 2"/>
    <w:basedOn w:val="a1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0">
    <w:name w:val="Στυλ πίνακα1"/>
    <w:basedOn w:val="a6"/>
    <w:rsid w:val="00297053"/>
    <w:tblPr/>
  </w:style>
  <w:style w:type="table" w:styleId="Web1">
    <w:name w:val="Table Web 1"/>
    <w:basedOn w:val="a1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7">
    <w:name w:val="Balloon Text"/>
    <w:basedOn w:val="a"/>
    <w:semiHidden/>
    <w:rsid w:val="0013027D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locked/>
    <w:rsid w:val="007A6D10"/>
    <w:rPr>
      <w:rFonts w:ascii="Arial" w:hAnsi="Arial" w:cs="Times New Roman"/>
      <w:sz w:val="24"/>
    </w:rPr>
  </w:style>
  <w:style w:type="character" w:customStyle="1" w:styleId="2Char">
    <w:name w:val="Επικεφαλίδα 2 Char"/>
    <w:basedOn w:val="a0"/>
    <w:link w:val="2"/>
    <w:locked/>
    <w:rsid w:val="007A6D10"/>
    <w:rPr>
      <w:rFonts w:ascii="Arial" w:hAnsi="Arial" w:cs="Times New Roman"/>
      <w:b/>
      <w:sz w:val="22"/>
    </w:rPr>
  </w:style>
  <w:style w:type="character" w:customStyle="1" w:styleId="Char">
    <w:name w:val="Τίτλος Char"/>
    <w:basedOn w:val="a0"/>
    <w:link w:val="a4"/>
    <w:locked/>
    <w:rsid w:val="007A6D10"/>
    <w:rPr>
      <w:rFonts w:ascii="MgHandFine UC Pol" w:hAnsi="MgHandFine UC Pol" w:cs="Times New Roman"/>
      <w:sz w:val="36"/>
    </w:rPr>
  </w:style>
  <w:style w:type="character" w:customStyle="1" w:styleId="Char0">
    <w:name w:val="Υπότιτλος Char"/>
    <w:basedOn w:val="a0"/>
    <w:link w:val="a5"/>
    <w:locked/>
    <w:rsid w:val="007A6D10"/>
    <w:rPr>
      <w:rFonts w:ascii="MgHandFine UC Pol" w:hAnsi="MgHandFine UC Pol" w:cs="Times New Roman"/>
      <w:sz w:val="28"/>
    </w:rPr>
  </w:style>
  <w:style w:type="table" w:styleId="a8">
    <w:name w:val="Grid Table Light"/>
    <w:basedOn w:val="a1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40">
    <w:name w:val="Plain Table 4"/>
    <w:basedOn w:val="a1"/>
    <w:uiPriority w:val="44"/>
    <w:rsid w:val="007A20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1">
    <w:name w:val="Ανεπίλυτη αναφορά1"/>
    <w:basedOn w:val="a0"/>
    <w:uiPriority w:val="99"/>
    <w:semiHidden/>
    <w:unhideWhenUsed/>
    <w:rsid w:val="007A206D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0B164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9">
    <w:name w:val="List Paragraph"/>
    <w:basedOn w:val="a"/>
    <w:uiPriority w:val="34"/>
    <w:qFormat/>
    <w:rsid w:val="00414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8BDB1-BDCE-49E5-8769-860114264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Konstantinos Bertsouklis</cp:lastModifiedBy>
  <cp:revision>2</cp:revision>
  <cp:lastPrinted>2020-03-03T12:44:00Z</cp:lastPrinted>
  <dcterms:created xsi:type="dcterms:W3CDTF">2020-06-01T15:39:00Z</dcterms:created>
  <dcterms:modified xsi:type="dcterms:W3CDTF">2020-06-01T15:39:00Z</dcterms:modified>
</cp:coreProperties>
</file>